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C70E4E" w14:textId="56929A21" w:rsidR="00574FE4" w:rsidRPr="00574FE4" w:rsidRDefault="00574FE4" w:rsidP="00574FE4">
      <w:pPr>
        <w:pStyle w:val="Title"/>
        <w:jc w:val="center"/>
        <w:rPr>
          <w:b/>
        </w:rPr>
      </w:pPr>
      <w:bookmarkStart w:id="0" w:name="_GoBack"/>
      <w:r w:rsidRPr="00574FE4">
        <w:rPr>
          <w:b/>
        </w:rPr>
        <w:t>Internship Template</w:t>
      </w:r>
    </w:p>
    <w:bookmarkEnd w:id="0"/>
    <w:p w14:paraId="1D071E23" w14:textId="7F1C3916" w:rsidR="00CF7FF5" w:rsidRPr="00574FE4" w:rsidRDefault="00CF7FF5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Company Name:</w:t>
      </w:r>
    </w:p>
    <w:p w14:paraId="08514AFA" w14:textId="512FBDC0" w:rsidR="00F65C8A" w:rsidRPr="00574FE4" w:rsidRDefault="007812C0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 xml:space="preserve">Company </w:t>
      </w:r>
      <w:r w:rsidR="00D55F02" w:rsidRPr="00574FE4">
        <w:rPr>
          <w:b/>
          <w:color w:val="000000" w:themeColor="text1"/>
        </w:rPr>
        <w:t>Contact</w:t>
      </w:r>
      <w:r w:rsidR="00F65C8A" w:rsidRPr="00574FE4">
        <w:rPr>
          <w:b/>
          <w:color w:val="000000" w:themeColor="text1"/>
        </w:rPr>
        <w:t xml:space="preserve"> Name</w:t>
      </w:r>
      <w:r w:rsidR="00574FE4" w:rsidRPr="00574FE4">
        <w:rPr>
          <w:b/>
          <w:color w:val="000000" w:themeColor="text1"/>
        </w:rPr>
        <w:t>:</w:t>
      </w:r>
    </w:p>
    <w:p w14:paraId="135FEF91" w14:textId="2F8F5FD1" w:rsidR="00F65C8A" w:rsidRPr="00574FE4" w:rsidRDefault="00F65C8A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Email</w:t>
      </w:r>
      <w:r w:rsidR="00574FE4" w:rsidRPr="00574FE4">
        <w:rPr>
          <w:b/>
          <w:color w:val="000000" w:themeColor="text1"/>
        </w:rPr>
        <w:t>:</w:t>
      </w:r>
    </w:p>
    <w:p w14:paraId="351BF0EB" w14:textId="2A5BB270" w:rsidR="007812C0" w:rsidRPr="00574FE4" w:rsidRDefault="00C37300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Phone Number</w:t>
      </w:r>
      <w:r w:rsidR="00574FE4" w:rsidRPr="00574FE4">
        <w:rPr>
          <w:b/>
          <w:color w:val="000000" w:themeColor="text1"/>
        </w:rPr>
        <w:t>:</w:t>
      </w:r>
    </w:p>
    <w:p w14:paraId="0BF636CC" w14:textId="77777777" w:rsidR="00CF7FF5" w:rsidRPr="00574FE4" w:rsidRDefault="00C37300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Position Location:</w:t>
      </w:r>
    </w:p>
    <w:p w14:paraId="7FA0F843" w14:textId="77777777" w:rsidR="00C37300" w:rsidRPr="00574FE4" w:rsidRDefault="00C37300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 xml:space="preserve">Position Title: </w:t>
      </w:r>
    </w:p>
    <w:p w14:paraId="5D611F78" w14:textId="77777777" w:rsidR="00C37300" w:rsidRPr="00574FE4" w:rsidRDefault="00C37300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Position Salary:</w:t>
      </w:r>
    </w:p>
    <w:p w14:paraId="7201259E" w14:textId="77777777" w:rsidR="00966DA5" w:rsidRPr="00574FE4" w:rsidRDefault="00966DA5" w:rsidP="00966DA5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Number of hours a week:</w:t>
      </w:r>
    </w:p>
    <w:p w14:paraId="310D153C" w14:textId="77777777" w:rsidR="008475C3" w:rsidRPr="00574FE4" w:rsidRDefault="008475C3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Desired Start Date:</w:t>
      </w:r>
    </w:p>
    <w:p w14:paraId="5DF47BEE" w14:textId="77777777" w:rsidR="008475C3" w:rsidRPr="00574FE4" w:rsidRDefault="008475C3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Position Duration:</w:t>
      </w:r>
    </w:p>
    <w:p w14:paraId="07435133" w14:textId="76AD69A3" w:rsidR="00E03EDD" w:rsidRPr="00574FE4" w:rsidRDefault="00F65C8A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Job Description:</w:t>
      </w:r>
    </w:p>
    <w:p w14:paraId="3C8ECF0B" w14:textId="61289837" w:rsidR="00AD241E" w:rsidRPr="00574FE4" w:rsidRDefault="00C97F13">
      <w:pPr>
        <w:rPr>
          <w:b/>
          <w:strike/>
          <w:color w:val="000000" w:themeColor="text1"/>
        </w:rPr>
      </w:pPr>
      <w:r w:rsidRPr="00574FE4">
        <w:rPr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DF7370" wp14:editId="3E5C61F6">
                <wp:simplePos x="0" y="0"/>
                <wp:positionH relativeFrom="margin">
                  <wp:posOffset>-53340</wp:posOffset>
                </wp:positionH>
                <wp:positionV relativeFrom="paragraph">
                  <wp:posOffset>418465</wp:posOffset>
                </wp:positionV>
                <wp:extent cx="5994943" cy="449865"/>
                <wp:effectExtent l="0" t="0" r="2540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4943" cy="44986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D8C08A" id="Rectangle 1" o:spid="_x0000_s1026" style="position:absolute;margin-left:-4.2pt;margin-top:32.95pt;width:472.05pt;height:35.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" fillcolor="white [3201]" strokecolor="black [3213]" strokeweight="1pt">
                <w10:wrap anchorx="margin"/>
              </v:rect>
            </w:pict>
          </mc:Fallback>
        </mc:AlternateContent>
      </w:r>
      <w:r w:rsidR="00F65C8A" w:rsidRPr="00574FE4">
        <w:rPr>
          <w:b/>
          <w:noProof/>
          <w:color w:val="000000" w:themeColor="text1"/>
        </w:rPr>
        <w:t xml:space="preserve">Company </w:t>
      </w:r>
      <w:r w:rsidR="00966DA5" w:rsidRPr="00574FE4">
        <w:rPr>
          <w:b/>
          <w:noProof/>
          <w:color w:val="000000" w:themeColor="text1"/>
        </w:rPr>
        <w:t>Overview</w:t>
      </w:r>
      <w:r w:rsidR="008475C3" w:rsidRPr="00574FE4">
        <w:rPr>
          <w:b/>
          <w:noProof/>
          <w:color w:val="000000" w:themeColor="text1"/>
        </w:rPr>
        <w:t xml:space="preserve">: </w:t>
      </w:r>
      <w:r w:rsidR="00966DA5" w:rsidRPr="00574FE4">
        <w:rPr>
          <w:b/>
          <w:noProof/>
          <w:color w:val="000000" w:themeColor="text1"/>
        </w:rPr>
        <w:t xml:space="preserve"> </w:t>
      </w:r>
      <w:r w:rsidR="008475C3" w:rsidRPr="00574FE4">
        <w:rPr>
          <w:b/>
          <w:noProof/>
          <w:color w:val="000000" w:themeColor="text1"/>
        </w:rPr>
        <w:t>D</w:t>
      </w:r>
      <w:r w:rsidR="00C07913" w:rsidRPr="00574FE4">
        <w:rPr>
          <w:b/>
          <w:color w:val="000000" w:themeColor="text1"/>
        </w:rPr>
        <w:t>escrib</w:t>
      </w:r>
      <w:r w:rsidR="008475C3" w:rsidRPr="00574FE4">
        <w:rPr>
          <w:b/>
          <w:color w:val="000000" w:themeColor="text1"/>
        </w:rPr>
        <w:t>e</w:t>
      </w:r>
      <w:r w:rsidR="00C07913" w:rsidRPr="00574FE4">
        <w:rPr>
          <w:b/>
          <w:color w:val="000000" w:themeColor="text1"/>
        </w:rPr>
        <w:t xml:space="preserve"> your company, </w:t>
      </w:r>
      <w:r w:rsidR="00966DA5" w:rsidRPr="00574FE4">
        <w:rPr>
          <w:b/>
          <w:color w:val="000000" w:themeColor="text1"/>
        </w:rPr>
        <w:t>including industry as well as types of p</w:t>
      </w:r>
      <w:r w:rsidR="00C07913" w:rsidRPr="00574FE4">
        <w:rPr>
          <w:b/>
          <w:color w:val="000000" w:themeColor="text1"/>
        </w:rPr>
        <w:t>roducts/services</w:t>
      </w:r>
      <w:r w:rsidR="00966DA5" w:rsidRPr="00574FE4">
        <w:rPr>
          <w:b/>
          <w:color w:val="000000" w:themeColor="text1"/>
        </w:rPr>
        <w:t xml:space="preserve"> provided    </w:t>
      </w:r>
    </w:p>
    <w:p w14:paraId="4DA9B7B4" w14:textId="77777777" w:rsidR="00C97F13" w:rsidRPr="00534574" w:rsidRDefault="00C97F13">
      <w:pPr>
        <w:rPr>
          <w:color w:val="000000" w:themeColor="text1"/>
        </w:rPr>
      </w:pPr>
    </w:p>
    <w:p w14:paraId="2BA92257" w14:textId="4216C4CA" w:rsidR="00AD241E" w:rsidRPr="00534574" w:rsidRDefault="00AD241E">
      <w:pPr>
        <w:rPr>
          <w:color w:val="000000" w:themeColor="text1"/>
        </w:rPr>
      </w:pPr>
    </w:p>
    <w:p w14:paraId="25AB216D" w14:textId="77777777" w:rsidR="00574FE4" w:rsidRDefault="00574FE4">
      <w:pPr>
        <w:rPr>
          <w:b/>
          <w:color w:val="000000" w:themeColor="text1"/>
        </w:rPr>
      </w:pPr>
    </w:p>
    <w:p w14:paraId="1297259F" w14:textId="5E455A6E" w:rsidR="006E7105" w:rsidRPr="00574FE4" w:rsidRDefault="00966DA5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 xml:space="preserve">Position </w:t>
      </w:r>
      <w:r w:rsidR="00C97F13" w:rsidRPr="00574FE4">
        <w:rPr>
          <w:b/>
          <w:color w:val="000000" w:themeColor="text1"/>
        </w:rPr>
        <w:t>responsibilities</w:t>
      </w:r>
      <w:r w:rsidR="00C10659" w:rsidRPr="00574FE4">
        <w:rPr>
          <w:b/>
          <w:color w:val="000000" w:themeColor="text1"/>
        </w:rPr>
        <w:t>: Bullet point description of all the key activities that the student will be responsible for</w:t>
      </w:r>
      <w:r w:rsidR="00574FE4">
        <w:rPr>
          <w:b/>
          <w:color w:val="000000" w:themeColor="text1"/>
        </w:rPr>
        <w:t>.</w:t>
      </w:r>
    </w:p>
    <w:p w14:paraId="4B8AF936" w14:textId="77777777" w:rsidR="006E7105" w:rsidRPr="00534574" w:rsidRDefault="006E7105" w:rsidP="006E7105">
      <w:p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Eg:</w:t>
      </w:r>
    </w:p>
    <w:p w14:paraId="2D876C27" w14:textId="77777777" w:rsidR="006E7105" w:rsidRPr="00534574" w:rsidRDefault="006E7105" w:rsidP="006E7105">
      <w:pPr>
        <w:pStyle w:val="ListParagraph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Identify…target customers….using…</w:t>
      </w:r>
    </w:p>
    <w:p w14:paraId="3F4CDE59" w14:textId="77777777" w:rsidR="006E7105" w:rsidRPr="00534574" w:rsidRDefault="006E7105" w:rsidP="006E7105">
      <w:pPr>
        <w:pStyle w:val="ListParagraph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Build campaigns….using…..that combine</w:t>
      </w:r>
    </w:p>
    <w:p w14:paraId="02FACF6E" w14:textId="77777777" w:rsidR="006E7105" w:rsidRPr="00534574" w:rsidRDefault="006E7105" w:rsidP="006E7105">
      <w:pPr>
        <w:pStyle w:val="ListParagraph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Schedule….</w:t>
      </w:r>
    </w:p>
    <w:p w14:paraId="6AF4734B" w14:textId="77777777" w:rsidR="006E7105" w:rsidRPr="00534574" w:rsidRDefault="006E7105" w:rsidP="006E7105">
      <w:pPr>
        <w:pStyle w:val="ListParagraph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Develop….</w:t>
      </w:r>
    </w:p>
    <w:p w14:paraId="3EF7F744" w14:textId="77777777" w:rsidR="006E7105" w:rsidRPr="00534574" w:rsidRDefault="006E7105" w:rsidP="006E7105">
      <w:pPr>
        <w:pStyle w:val="ListParagraph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Manage….</w:t>
      </w:r>
    </w:p>
    <w:p w14:paraId="49D5AF37" w14:textId="57932107" w:rsidR="00C97F13" w:rsidRPr="00534574" w:rsidRDefault="00574FE4">
      <w:pPr>
        <w:rPr>
          <w:color w:val="000000" w:themeColor="text1"/>
        </w:rPr>
      </w:pPr>
      <w:r w:rsidRPr="00574FE4">
        <w:rPr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66F896" wp14:editId="035B73AE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94943" cy="449865"/>
                <wp:effectExtent l="0" t="0" r="25400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4943" cy="44986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301D11" id="Rectangle 7" o:spid="_x0000_s1026" style="position:absolute;margin-left:0;margin-top:0;width:472.05pt;height:35.4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" fillcolor="white [3201]" strokecolor="black [3213]" strokeweight="1pt">
                <w10:wrap anchorx="margin"/>
              </v:rect>
            </w:pict>
          </mc:Fallback>
        </mc:AlternateContent>
      </w:r>
    </w:p>
    <w:p w14:paraId="25AF9DB5" w14:textId="77777777" w:rsidR="00966DA5" w:rsidRPr="00534574" w:rsidRDefault="00966DA5">
      <w:pPr>
        <w:rPr>
          <w:color w:val="000000" w:themeColor="text1"/>
        </w:rPr>
      </w:pPr>
    </w:p>
    <w:p w14:paraId="2AF6E5E6" w14:textId="77777777" w:rsidR="00574FE4" w:rsidRDefault="00574FE4">
      <w:pPr>
        <w:rPr>
          <w:color w:val="000000" w:themeColor="text1"/>
        </w:rPr>
      </w:pPr>
    </w:p>
    <w:p w14:paraId="486A52E4" w14:textId="5D406541" w:rsidR="00C97F13" w:rsidRPr="00574FE4" w:rsidRDefault="00966DA5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Candidate Qualifications</w:t>
      </w:r>
      <w:r w:rsidR="00C10659" w:rsidRPr="00574FE4">
        <w:rPr>
          <w:b/>
          <w:color w:val="000000" w:themeColor="text1"/>
        </w:rPr>
        <w:t>: Bullet point description of key knowledge and skills you expect the student to have</w:t>
      </w:r>
      <w:r w:rsidR="008E43A2" w:rsidRPr="00574FE4">
        <w:rPr>
          <w:b/>
          <w:color w:val="000000" w:themeColor="text1"/>
        </w:rPr>
        <w:t>,</w:t>
      </w:r>
      <w:r w:rsidR="00E03EDD" w:rsidRPr="00574FE4">
        <w:rPr>
          <w:b/>
          <w:color w:val="000000" w:themeColor="text1"/>
        </w:rPr>
        <w:t xml:space="preserve"> including class level, major, work authorization</w:t>
      </w:r>
      <w:r w:rsidR="008475C3" w:rsidRPr="00574FE4">
        <w:rPr>
          <w:b/>
          <w:color w:val="000000" w:themeColor="text1"/>
        </w:rPr>
        <w:t>; preferred graduation date; minimum GPA as appropriate</w:t>
      </w:r>
      <w:r w:rsidR="00E03EDD" w:rsidRPr="00574FE4">
        <w:rPr>
          <w:b/>
          <w:color w:val="000000" w:themeColor="text1"/>
        </w:rPr>
        <w:t xml:space="preserve"> </w:t>
      </w:r>
    </w:p>
    <w:p w14:paraId="31FACE38" w14:textId="77777777" w:rsidR="006E7105" w:rsidRPr="00534574" w:rsidRDefault="006E7105" w:rsidP="006E7105">
      <w:p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Eg:</w:t>
      </w:r>
    </w:p>
    <w:p w14:paraId="7DC60891" w14:textId="77777777" w:rsidR="00E03EDD" w:rsidRPr="00534574" w:rsidRDefault="00E03EDD" w:rsidP="006E7105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Rising junior majoring in Marketing</w:t>
      </w:r>
      <w:r w:rsidR="008475C3" w:rsidRPr="00534574">
        <w:rPr>
          <w:color w:val="000000" w:themeColor="text1"/>
          <w:sz w:val="24"/>
          <w:szCs w:val="24"/>
        </w:rPr>
        <w:t xml:space="preserve"> with a minimum GPA of 2.75</w:t>
      </w:r>
    </w:p>
    <w:p w14:paraId="314394CB" w14:textId="77777777" w:rsidR="006E7105" w:rsidRPr="00534574" w:rsidRDefault="006E7105" w:rsidP="006E7105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 xml:space="preserve">X+ years of experience </w:t>
      </w:r>
    </w:p>
    <w:p w14:paraId="08AFFBCD" w14:textId="77777777" w:rsidR="006E7105" w:rsidRPr="00534574" w:rsidRDefault="006E7105" w:rsidP="006E7105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lastRenderedPageBreak/>
        <w:t>Data driven individual with experience (academic or professional) in analytical software such as Microsoft Excel or Tableau.</w:t>
      </w:r>
    </w:p>
    <w:p w14:paraId="625BA8F5" w14:textId="77777777" w:rsidR="006E7105" w:rsidRPr="00534574" w:rsidRDefault="006E7105" w:rsidP="006E7105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Basic understanding of…… (software or industry trends or tools or machinery)</w:t>
      </w:r>
    </w:p>
    <w:p w14:paraId="560CB043" w14:textId="760E9611" w:rsidR="006E7105" w:rsidRDefault="006E7105" w:rsidP="006E7105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Innovative, creative individual who</w:t>
      </w:r>
      <w:r w:rsidR="00E03EDD" w:rsidRPr="00534574">
        <w:rPr>
          <w:color w:val="000000" w:themeColor="text1"/>
          <w:sz w:val="24"/>
          <w:szCs w:val="24"/>
        </w:rPr>
        <w:t xml:space="preserve"> is </w:t>
      </w:r>
      <w:r w:rsidRPr="00534574">
        <w:rPr>
          <w:color w:val="000000" w:themeColor="text1"/>
          <w:sz w:val="24"/>
          <w:szCs w:val="24"/>
        </w:rPr>
        <w:t>unafraid to take risks, ask difficult questions and challenge the status quo.</w:t>
      </w:r>
    </w:p>
    <w:p w14:paraId="289FF8C6" w14:textId="00E530F1" w:rsidR="00574FE4" w:rsidRPr="00574FE4" w:rsidRDefault="00574FE4" w:rsidP="00574FE4">
      <w:pPr>
        <w:rPr>
          <w:color w:val="000000" w:themeColor="text1"/>
          <w:sz w:val="24"/>
          <w:szCs w:val="24"/>
        </w:rPr>
      </w:pPr>
      <w:r w:rsidRPr="00574FE4">
        <w:rPr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934A51" wp14:editId="7496EB2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94943" cy="449865"/>
                <wp:effectExtent l="0" t="0" r="25400" b="266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4943" cy="44986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DD9DF6" id="Rectangle 8" o:spid="_x0000_s1026" style="position:absolute;margin-left:0;margin-top:0;width:472.05pt;height:35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" fillcolor="white [3201]" strokecolor="black [3213]" strokeweight="1pt">
                <w10:wrap anchorx="margin"/>
              </v:rect>
            </w:pict>
          </mc:Fallback>
        </mc:AlternateContent>
      </w:r>
    </w:p>
    <w:p w14:paraId="3FD2E616" w14:textId="77777777" w:rsidR="006E7105" w:rsidRPr="00534574" w:rsidRDefault="006E7105">
      <w:pPr>
        <w:rPr>
          <w:color w:val="000000" w:themeColor="text1"/>
        </w:rPr>
      </w:pPr>
    </w:p>
    <w:p w14:paraId="69E03BAE" w14:textId="5CC91C5A" w:rsidR="00574FE4" w:rsidRPr="00574FE4" w:rsidRDefault="00574FE4">
      <w:pPr>
        <w:rPr>
          <w:b/>
          <w:color w:val="000000" w:themeColor="text1"/>
        </w:rPr>
      </w:pPr>
    </w:p>
    <w:p w14:paraId="4111F6DC" w14:textId="0A794888" w:rsidR="006E7105" w:rsidRPr="00574FE4" w:rsidRDefault="00AC5AFE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Your key learnings</w:t>
      </w:r>
      <w:r w:rsidR="00290830" w:rsidRPr="00574FE4">
        <w:rPr>
          <w:b/>
          <w:color w:val="000000" w:themeColor="text1"/>
        </w:rPr>
        <w:t xml:space="preserve"> from this project</w:t>
      </w:r>
      <w:r w:rsidR="00C10659" w:rsidRPr="00574FE4">
        <w:rPr>
          <w:b/>
          <w:color w:val="000000" w:themeColor="text1"/>
        </w:rPr>
        <w:t xml:space="preserve">: </w:t>
      </w:r>
      <w:r w:rsidR="008E43A2" w:rsidRPr="00574FE4">
        <w:rPr>
          <w:b/>
          <w:color w:val="000000" w:themeColor="text1"/>
        </w:rPr>
        <w:t>Bullet point description of the key takeaways for our students from this role, that will enhance their career.</w:t>
      </w:r>
    </w:p>
    <w:p w14:paraId="693830F5" w14:textId="77777777" w:rsidR="006E7105" w:rsidRPr="00534574" w:rsidRDefault="006E7105" w:rsidP="006E7105">
      <w:p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Eg:</w:t>
      </w:r>
    </w:p>
    <w:p w14:paraId="2BBB1B72" w14:textId="77777777" w:rsidR="006E7105" w:rsidRPr="00534574" w:rsidRDefault="006E7105" w:rsidP="006E7105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Be a part of… (our company and its USP)</w:t>
      </w:r>
    </w:p>
    <w:p w14:paraId="4418A23B" w14:textId="77777777" w:rsidR="006E7105" w:rsidRPr="00534574" w:rsidRDefault="006E7105" w:rsidP="006E7105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Gain experience of (Software/machinery)</w:t>
      </w:r>
    </w:p>
    <w:p w14:paraId="001485A8" w14:textId="2A517E0A" w:rsidR="006E7105" w:rsidRPr="00534574" w:rsidRDefault="006E7105" w:rsidP="006E7105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534574">
        <w:rPr>
          <w:color w:val="000000" w:themeColor="text1"/>
          <w:sz w:val="24"/>
          <w:szCs w:val="24"/>
        </w:rPr>
        <w:t>Chance to interact with (Company executives/cross functional teams Industry leaders etc.)</w:t>
      </w:r>
    </w:p>
    <w:p w14:paraId="2E5837CD" w14:textId="135D1B34" w:rsidR="006E7105" w:rsidRPr="00534574" w:rsidRDefault="00574FE4">
      <w:pPr>
        <w:rPr>
          <w:color w:val="000000" w:themeColor="text1"/>
        </w:rPr>
      </w:pPr>
      <w:r w:rsidRPr="00574FE4">
        <w:rPr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5E95DFF" wp14:editId="14C8041D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94943" cy="449865"/>
                <wp:effectExtent l="0" t="0" r="2540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4943" cy="44986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C8E8D" id="Rectangle 9" o:spid="_x0000_s1026" style="position:absolute;margin-left:0;margin-top:-.05pt;width:472.05pt;height:35.4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" fillcolor="white [3201]" strokecolor="black [3213]" strokeweight="1pt">
                <w10:wrap anchorx="margin"/>
              </v:rect>
            </w:pict>
          </mc:Fallback>
        </mc:AlternateContent>
      </w:r>
    </w:p>
    <w:p w14:paraId="09618F0A" w14:textId="77777777" w:rsidR="00290830" w:rsidRPr="00534574" w:rsidRDefault="00290830">
      <w:pPr>
        <w:rPr>
          <w:color w:val="000000" w:themeColor="text1"/>
        </w:rPr>
      </w:pPr>
    </w:p>
    <w:p w14:paraId="2C280E5C" w14:textId="77777777" w:rsidR="00574FE4" w:rsidRDefault="00574FE4">
      <w:pPr>
        <w:rPr>
          <w:color w:val="000000" w:themeColor="text1"/>
        </w:rPr>
      </w:pPr>
    </w:p>
    <w:p w14:paraId="7EB93265" w14:textId="17BBA256" w:rsidR="00C97F13" w:rsidRPr="00574FE4" w:rsidRDefault="00E03EDD">
      <w:pPr>
        <w:rPr>
          <w:b/>
          <w:color w:val="000000" w:themeColor="text1"/>
        </w:rPr>
      </w:pPr>
      <w:r w:rsidRPr="00574FE4">
        <w:rPr>
          <w:b/>
          <w:color w:val="000000" w:themeColor="text1"/>
        </w:rPr>
        <w:t>A</w:t>
      </w:r>
      <w:r w:rsidR="008E43A2" w:rsidRPr="00574FE4">
        <w:rPr>
          <w:b/>
          <w:color w:val="000000" w:themeColor="text1"/>
        </w:rPr>
        <w:t xml:space="preserve">nything else you wish </w:t>
      </w:r>
      <w:r w:rsidRPr="00574FE4">
        <w:rPr>
          <w:b/>
          <w:color w:val="000000" w:themeColor="text1"/>
        </w:rPr>
        <w:t>candidates to know</w:t>
      </w:r>
    </w:p>
    <w:p w14:paraId="144F7897" w14:textId="2DBF147C" w:rsidR="00574FE4" w:rsidRPr="00534574" w:rsidRDefault="00574FE4">
      <w:pPr>
        <w:rPr>
          <w:color w:val="000000" w:themeColor="text1"/>
        </w:rPr>
      </w:pPr>
      <w:r w:rsidRPr="00574FE4">
        <w:rPr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81B2AA" wp14:editId="08AFE08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94943" cy="449865"/>
                <wp:effectExtent l="0" t="0" r="25400" b="266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4943" cy="44986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9AD083" id="Rectangle 10" o:spid="_x0000_s1026" style="position:absolute;margin-left:0;margin-top:-.05pt;width:472.05pt;height:35.4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" fillcolor="white [3201]" strokecolor="black [3213]" strokeweight="1pt">
                <w10:wrap anchorx="margin"/>
              </v:rect>
            </w:pict>
          </mc:Fallback>
        </mc:AlternateContent>
      </w:r>
    </w:p>
    <w:sectPr w:rsidR="00574FE4" w:rsidRPr="00534574" w:rsidSect="00966DA5">
      <w:pgSz w:w="12240" w:h="15840"/>
      <w:pgMar w:top="63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375A8C"/>
    <w:multiLevelType w:val="hybridMultilevel"/>
    <w:tmpl w:val="D4484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B265E"/>
    <w:multiLevelType w:val="hybridMultilevel"/>
    <w:tmpl w:val="5E963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6F61EF"/>
    <w:multiLevelType w:val="hybridMultilevel"/>
    <w:tmpl w:val="C5D05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TUzNLc0MrEwMLBU0lEKTi0uzszPAykwrAUAHKjFdiwAAAA="/>
  </w:docVars>
  <w:rsids>
    <w:rsidRoot w:val="00C97F13"/>
    <w:rsid w:val="0021558F"/>
    <w:rsid w:val="00290830"/>
    <w:rsid w:val="004661C1"/>
    <w:rsid w:val="00476864"/>
    <w:rsid w:val="00534574"/>
    <w:rsid w:val="00574FE4"/>
    <w:rsid w:val="006E7105"/>
    <w:rsid w:val="007812C0"/>
    <w:rsid w:val="008475C3"/>
    <w:rsid w:val="008E43A2"/>
    <w:rsid w:val="00966DA5"/>
    <w:rsid w:val="00AC5AFE"/>
    <w:rsid w:val="00AD241E"/>
    <w:rsid w:val="00AE304D"/>
    <w:rsid w:val="00BA1E9A"/>
    <w:rsid w:val="00BB364C"/>
    <w:rsid w:val="00C07913"/>
    <w:rsid w:val="00C10659"/>
    <w:rsid w:val="00C37300"/>
    <w:rsid w:val="00C97F13"/>
    <w:rsid w:val="00CF7FF5"/>
    <w:rsid w:val="00D55F02"/>
    <w:rsid w:val="00E03EDD"/>
    <w:rsid w:val="00E1103C"/>
    <w:rsid w:val="00E90BB1"/>
    <w:rsid w:val="00F61D85"/>
    <w:rsid w:val="00F65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BFAEF"/>
  <w15:chartTrackingRefBased/>
  <w15:docId w15:val="{0F79D0C0-48D0-4447-8A06-24CE177C2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710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03E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3E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E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E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E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E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EDD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74FE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4F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AE30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8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purohit, Swarnaa</dc:creator>
  <cp:keywords/>
  <dc:description/>
  <cp:lastModifiedBy>Clarke, Kendra</cp:lastModifiedBy>
  <cp:revision>5</cp:revision>
  <dcterms:created xsi:type="dcterms:W3CDTF">2019-03-04T19:59:00Z</dcterms:created>
  <dcterms:modified xsi:type="dcterms:W3CDTF">2019-04-05T16:34:00Z</dcterms:modified>
</cp:coreProperties>
</file>